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90C77" w14:textId="2D901D10" w:rsidR="00A15A61" w:rsidRDefault="00CB4A82" w:rsidP="00A15A61">
      <w:pPr>
        <w:jc w:val="center"/>
        <w:rPr>
          <w:b/>
          <w:color w:val="auto"/>
          <w:sz w:val="20"/>
          <w:szCs w:val="20"/>
        </w:rPr>
      </w:pPr>
      <w:r>
        <w:rPr>
          <w:b/>
          <w:color w:val="auto"/>
          <w:sz w:val="20"/>
          <w:szCs w:val="20"/>
        </w:rPr>
        <w:t>VOX CALL RATES- Jan 2019</w:t>
      </w:r>
      <w:r w:rsidR="00A15A61" w:rsidRPr="00A15A61">
        <w:rPr>
          <w:b/>
          <w:color w:val="auto"/>
          <w:sz w:val="20"/>
          <w:szCs w:val="20"/>
        </w:rPr>
        <w:t xml:space="preserve"> (per minute rates)</w:t>
      </w:r>
    </w:p>
    <w:p w14:paraId="3BBF335F" w14:textId="77777777" w:rsidR="00A15A61" w:rsidRPr="00A15A61" w:rsidRDefault="00A15A61" w:rsidP="00A15A61">
      <w:pPr>
        <w:rPr>
          <w:b/>
          <w:color w:val="auto"/>
          <w:sz w:val="20"/>
          <w:szCs w:val="20"/>
        </w:rPr>
      </w:pPr>
    </w:p>
    <w:p w14:paraId="4D903195" w14:textId="37403839" w:rsidR="00A15A61" w:rsidRPr="00603DCD" w:rsidRDefault="00A15A61" w:rsidP="00A15A61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603DCD">
        <w:rPr>
          <w:rFonts w:ascii="Arial" w:hAnsi="Arial" w:cs="Arial"/>
          <w:sz w:val="20"/>
          <w:szCs w:val="20"/>
        </w:rPr>
        <w:t>Applicable to consumer voice products (</w:t>
      </w:r>
      <w:r w:rsidR="00FC4B06">
        <w:rPr>
          <w:rFonts w:ascii="Arial" w:hAnsi="Arial" w:cs="Arial"/>
          <w:sz w:val="20"/>
          <w:szCs w:val="20"/>
        </w:rPr>
        <w:t xml:space="preserve">where </w:t>
      </w:r>
      <w:r w:rsidRPr="00603DCD">
        <w:rPr>
          <w:rFonts w:ascii="Arial" w:hAnsi="Arial" w:cs="Arial"/>
          <w:sz w:val="20"/>
          <w:szCs w:val="20"/>
        </w:rPr>
        <w:t xml:space="preserve">per minute </w:t>
      </w:r>
      <w:r w:rsidR="00FC4B06">
        <w:rPr>
          <w:rFonts w:ascii="Arial" w:hAnsi="Arial" w:cs="Arial"/>
          <w:sz w:val="20"/>
          <w:szCs w:val="20"/>
        </w:rPr>
        <w:t>billing methodology applies).</w:t>
      </w:r>
    </w:p>
    <w:p w14:paraId="2FCB00D0" w14:textId="35B9BC2C" w:rsidR="00A15A61" w:rsidRDefault="00A15A61" w:rsidP="00A15A61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603DCD">
        <w:rPr>
          <w:rFonts w:ascii="Arial" w:hAnsi="Arial" w:cs="Arial"/>
          <w:sz w:val="20"/>
          <w:szCs w:val="20"/>
        </w:rPr>
        <w:t>All prices quoted inclusive of VAT</w:t>
      </w:r>
      <w:r w:rsidR="00FC4B06">
        <w:rPr>
          <w:rFonts w:ascii="Arial" w:hAnsi="Arial" w:cs="Arial"/>
          <w:sz w:val="20"/>
          <w:szCs w:val="20"/>
        </w:rPr>
        <w:t>.</w:t>
      </w:r>
    </w:p>
    <w:p w14:paraId="19EB03AE" w14:textId="3174B92E" w:rsidR="00A15A61" w:rsidRPr="00603DCD" w:rsidRDefault="00A15A61" w:rsidP="00A15A61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ff-Peak – Monday to Thursday 20h00 to 07h00 and Friday 20h00 to Monday 07h00</w:t>
      </w:r>
      <w:r w:rsidR="00FC4B06">
        <w:rPr>
          <w:rFonts w:ascii="Arial" w:hAnsi="Arial" w:cs="Arial"/>
          <w:sz w:val="20"/>
          <w:szCs w:val="20"/>
        </w:rPr>
        <w:t>.</w:t>
      </w:r>
      <w:bookmarkStart w:id="0" w:name="_GoBack"/>
      <w:bookmarkEnd w:id="0"/>
    </w:p>
    <w:p w14:paraId="67F8F510" w14:textId="77777777" w:rsidR="00A15A61" w:rsidRDefault="00A15A61" w:rsidP="00A15A61">
      <w:pPr>
        <w:rPr>
          <w:sz w:val="20"/>
          <w:szCs w:val="20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815"/>
        <w:gridCol w:w="4961"/>
      </w:tblGrid>
      <w:tr w:rsidR="00A15A61" w:rsidRPr="00F2108D" w14:paraId="700699F2" w14:textId="77777777" w:rsidTr="00156A85">
        <w:trPr>
          <w:trHeight w:val="507"/>
        </w:trPr>
        <w:tc>
          <w:tcPr>
            <w:tcW w:w="9776" w:type="dxa"/>
            <w:gridSpan w:val="2"/>
            <w:shd w:val="clear" w:color="auto" w:fill="BFBFBF" w:themeFill="background1" w:themeFillShade="BF"/>
          </w:tcPr>
          <w:p w14:paraId="54DE5242" w14:textId="77777777" w:rsidR="00A15A61" w:rsidRPr="00F2108D" w:rsidRDefault="00A15A61" w:rsidP="00156A8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F2108D">
              <w:rPr>
                <w:rFonts w:ascii="Arial" w:hAnsi="Arial" w:cs="Arial"/>
                <w:b/>
                <w:sz w:val="24"/>
                <w:szCs w:val="24"/>
              </w:rPr>
              <w:t>SOUTH AFRICA</w:t>
            </w:r>
          </w:p>
        </w:tc>
      </w:tr>
      <w:tr w:rsidR="000D7753" w:rsidRPr="00F2108D" w14:paraId="6005A0FA" w14:textId="77777777" w:rsidTr="003A0716">
        <w:tc>
          <w:tcPr>
            <w:tcW w:w="4815" w:type="dxa"/>
          </w:tcPr>
          <w:p w14:paraId="484CCF4D" w14:textId="77777777" w:rsidR="000D7753" w:rsidRPr="00F2108D" w:rsidRDefault="000D7753" w:rsidP="00156A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2108D">
              <w:rPr>
                <w:rFonts w:ascii="Arial" w:hAnsi="Arial" w:cs="Arial"/>
                <w:b/>
                <w:sz w:val="20"/>
                <w:szCs w:val="20"/>
              </w:rPr>
              <w:t>Destination</w:t>
            </w:r>
          </w:p>
        </w:tc>
        <w:tc>
          <w:tcPr>
            <w:tcW w:w="4961" w:type="dxa"/>
          </w:tcPr>
          <w:p w14:paraId="6C2305C4" w14:textId="77777777" w:rsidR="000D7753" w:rsidRPr="00F2108D" w:rsidRDefault="000D7753" w:rsidP="00156A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2108D">
              <w:rPr>
                <w:rFonts w:ascii="Arial" w:hAnsi="Arial" w:cs="Arial"/>
                <w:b/>
                <w:sz w:val="20"/>
                <w:szCs w:val="20"/>
              </w:rPr>
              <w:t xml:space="preserve">Vox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Call </w:t>
            </w:r>
            <w:r w:rsidRPr="00F2108D">
              <w:rPr>
                <w:rFonts w:ascii="Arial" w:hAnsi="Arial" w:cs="Arial"/>
                <w:b/>
                <w:sz w:val="20"/>
                <w:szCs w:val="20"/>
              </w:rPr>
              <w:t xml:space="preserve">Rates </w:t>
            </w:r>
          </w:p>
          <w:p w14:paraId="30DE6CEE" w14:textId="16A11EE0" w:rsidR="000D7753" w:rsidRPr="00F2108D" w:rsidRDefault="000D7753" w:rsidP="00156A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2108D">
              <w:rPr>
                <w:rFonts w:ascii="Arial" w:hAnsi="Arial" w:cs="Arial"/>
                <w:b/>
                <w:sz w:val="20"/>
                <w:szCs w:val="20"/>
              </w:rPr>
              <w:t xml:space="preserve">Peak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and Off-Peak per </w:t>
            </w:r>
            <w:r w:rsidRPr="00F2108D">
              <w:rPr>
                <w:rFonts w:ascii="Arial" w:hAnsi="Arial" w:cs="Arial"/>
                <w:b/>
                <w:sz w:val="20"/>
                <w:szCs w:val="20"/>
              </w:rPr>
              <w:t>min</w:t>
            </w:r>
          </w:p>
        </w:tc>
      </w:tr>
      <w:tr w:rsidR="000D7753" w:rsidRPr="00F2108D" w14:paraId="6AE5A052" w14:textId="77777777" w:rsidTr="003A0716">
        <w:trPr>
          <w:trHeight w:val="284"/>
        </w:trPr>
        <w:tc>
          <w:tcPr>
            <w:tcW w:w="4815" w:type="dxa"/>
          </w:tcPr>
          <w:p w14:paraId="52FD91B4" w14:textId="77777777" w:rsidR="000D7753" w:rsidRPr="00F2108D" w:rsidRDefault="000D7753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Vox to Vox</w:t>
            </w:r>
          </w:p>
        </w:tc>
        <w:tc>
          <w:tcPr>
            <w:tcW w:w="4961" w:type="dxa"/>
          </w:tcPr>
          <w:p w14:paraId="6D623058" w14:textId="57FCB46B" w:rsidR="000D7753" w:rsidRPr="00F2108D" w:rsidRDefault="000D7753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FREE</w:t>
            </w:r>
          </w:p>
        </w:tc>
      </w:tr>
      <w:tr w:rsidR="000D7753" w:rsidRPr="00F2108D" w14:paraId="03922F75" w14:textId="77777777" w:rsidTr="003A0716">
        <w:trPr>
          <w:trHeight w:val="284"/>
        </w:trPr>
        <w:tc>
          <w:tcPr>
            <w:tcW w:w="4815" w:type="dxa"/>
          </w:tcPr>
          <w:p w14:paraId="0644497A" w14:textId="77777777" w:rsidR="000D7753" w:rsidRPr="00F2108D" w:rsidRDefault="000D7753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Local</w:t>
            </w:r>
          </w:p>
        </w:tc>
        <w:tc>
          <w:tcPr>
            <w:tcW w:w="4961" w:type="dxa"/>
          </w:tcPr>
          <w:p w14:paraId="5AF1A6A0" w14:textId="029C6BDB" w:rsidR="000D7753" w:rsidRDefault="003A0716" w:rsidP="00156A85">
            <w:r>
              <w:rPr>
                <w:rFonts w:ascii="Arial" w:hAnsi="Arial" w:cs="Arial"/>
                <w:sz w:val="20"/>
                <w:szCs w:val="20"/>
              </w:rPr>
              <w:t>R 0.46</w:t>
            </w:r>
          </w:p>
        </w:tc>
      </w:tr>
      <w:tr w:rsidR="003A0716" w:rsidRPr="00F2108D" w14:paraId="61C3D8C5" w14:textId="77777777" w:rsidTr="003A0716">
        <w:trPr>
          <w:trHeight w:val="284"/>
        </w:trPr>
        <w:tc>
          <w:tcPr>
            <w:tcW w:w="4815" w:type="dxa"/>
          </w:tcPr>
          <w:p w14:paraId="1A333B20" w14:textId="77777777" w:rsidR="003A0716" w:rsidRPr="00F2108D" w:rsidRDefault="003A0716" w:rsidP="003A0716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National</w:t>
            </w:r>
          </w:p>
        </w:tc>
        <w:tc>
          <w:tcPr>
            <w:tcW w:w="4961" w:type="dxa"/>
          </w:tcPr>
          <w:p w14:paraId="76CE41EB" w14:textId="07D17FAF" w:rsidR="003A0716" w:rsidRDefault="003A0716" w:rsidP="003A0716">
            <w:r w:rsidRPr="000B3EE8">
              <w:rPr>
                <w:rFonts w:ascii="Arial" w:hAnsi="Arial" w:cs="Arial"/>
                <w:sz w:val="20"/>
                <w:szCs w:val="20"/>
              </w:rPr>
              <w:t>R 0.46</w:t>
            </w:r>
          </w:p>
        </w:tc>
      </w:tr>
      <w:tr w:rsidR="003A0716" w:rsidRPr="00F2108D" w14:paraId="56176C93" w14:textId="77777777" w:rsidTr="003A0716">
        <w:trPr>
          <w:trHeight w:val="284"/>
        </w:trPr>
        <w:tc>
          <w:tcPr>
            <w:tcW w:w="4815" w:type="dxa"/>
          </w:tcPr>
          <w:p w14:paraId="315FD5E8" w14:textId="77777777" w:rsidR="003A0716" w:rsidRPr="00F2108D" w:rsidRDefault="003A0716" w:rsidP="003A0716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Vodacom</w:t>
            </w:r>
          </w:p>
        </w:tc>
        <w:tc>
          <w:tcPr>
            <w:tcW w:w="4961" w:type="dxa"/>
          </w:tcPr>
          <w:p w14:paraId="7D342FB7" w14:textId="5135B6A6" w:rsidR="003A0716" w:rsidRDefault="003A0716" w:rsidP="003A0716">
            <w:r w:rsidRPr="000B3EE8">
              <w:rPr>
                <w:rFonts w:ascii="Arial" w:hAnsi="Arial" w:cs="Arial"/>
                <w:sz w:val="20"/>
                <w:szCs w:val="20"/>
              </w:rPr>
              <w:t>R 0.46</w:t>
            </w:r>
          </w:p>
        </w:tc>
      </w:tr>
      <w:tr w:rsidR="003A0716" w:rsidRPr="00F2108D" w14:paraId="790C6E79" w14:textId="77777777" w:rsidTr="003A0716">
        <w:trPr>
          <w:trHeight w:val="284"/>
        </w:trPr>
        <w:tc>
          <w:tcPr>
            <w:tcW w:w="4815" w:type="dxa"/>
          </w:tcPr>
          <w:p w14:paraId="5BAD2F39" w14:textId="77777777" w:rsidR="003A0716" w:rsidRPr="00F2108D" w:rsidRDefault="003A0716" w:rsidP="003A0716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MTN</w:t>
            </w:r>
          </w:p>
        </w:tc>
        <w:tc>
          <w:tcPr>
            <w:tcW w:w="4961" w:type="dxa"/>
          </w:tcPr>
          <w:p w14:paraId="089C8E51" w14:textId="478AC27D" w:rsidR="003A0716" w:rsidRDefault="003A0716" w:rsidP="003A0716">
            <w:r w:rsidRPr="000B3EE8">
              <w:rPr>
                <w:rFonts w:ascii="Arial" w:hAnsi="Arial" w:cs="Arial"/>
                <w:sz w:val="20"/>
                <w:szCs w:val="20"/>
              </w:rPr>
              <w:t>R 0.46</w:t>
            </w:r>
          </w:p>
        </w:tc>
      </w:tr>
      <w:tr w:rsidR="003A0716" w:rsidRPr="00F2108D" w14:paraId="25251CCD" w14:textId="77777777" w:rsidTr="003A0716">
        <w:trPr>
          <w:trHeight w:val="284"/>
        </w:trPr>
        <w:tc>
          <w:tcPr>
            <w:tcW w:w="4815" w:type="dxa"/>
          </w:tcPr>
          <w:p w14:paraId="6CF708DF" w14:textId="77777777" w:rsidR="003A0716" w:rsidRPr="00F2108D" w:rsidRDefault="003A0716" w:rsidP="003A0716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Cell C</w:t>
            </w:r>
          </w:p>
        </w:tc>
        <w:tc>
          <w:tcPr>
            <w:tcW w:w="4961" w:type="dxa"/>
          </w:tcPr>
          <w:p w14:paraId="442A4851" w14:textId="03D67986" w:rsidR="003A0716" w:rsidRDefault="003A0716" w:rsidP="003A0716">
            <w:r w:rsidRPr="000B3EE8">
              <w:rPr>
                <w:rFonts w:ascii="Arial" w:hAnsi="Arial" w:cs="Arial"/>
                <w:sz w:val="20"/>
                <w:szCs w:val="20"/>
              </w:rPr>
              <w:t>R 0.46</w:t>
            </w:r>
          </w:p>
        </w:tc>
      </w:tr>
      <w:tr w:rsidR="003A0716" w:rsidRPr="00F2108D" w14:paraId="23270685" w14:textId="77777777" w:rsidTr="003A0716">
        <w:trPr>
          <w:trHeight w:val="284"/>
        </w:trPr>
        <w:tc>
          <w:tcPr>
            <w:tcW w:w="4815" w:type="dxa"/>
          </w:tcPr>
          <w:p w14:paraId="1BCEA1FE" w14:textId="77777777" w:rsidR="003A0716" w:rsidRPr="00F2108D" w:rsidRDefault="003A0716" w:rsidP="003A0716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8-ta</w:t>
            </w:r>
          </w:p>
        </w:tc>
        <w:tc>
          <w:tcPr>
            <w:tcW w:w="4961" w:type="dxa"/>
          </w:tcPr>
          <w:p w14:paraId="0760AF05" w14:textId="77C6DDC8" w:rsidR="003A0716" w:rsidRDefault="003A0716" w:rsidP="003A0716">
            <w:r w:rsidRPr="000B3EE8">
              <w:rPr>
                <w:rFonts w:ascii="Arial" w:hAnsi="Arial" w:cs="Arial"/>
                <w:sz w:val="20"/>
                <w:szCs w:val="20"/>
              </w:rPr>
              <w:t>R 0.46</w:t>
            </w:r>
          </w:p>
        </w:tc>
      </w:tr>
      <w:tr w:rsidR="003A0716" w:rsidRPr="00F2108D" w14:paraId="117B250A" w14:textId="77777777" w:rsidTr="003A0716">
        <w:trPr>
          <w:trHeight w:val="284"/>
        </w:trPr>
        <w:tc>
          <w:tcPr>
            <w:tcW w:w="4815" w:type="dxa"/>
          </w:tcPr>
          <w:p w14:paraId="2B31DC88" w14:textId="511B98D6" w:rsidR="003A0716" w:rsidRPr="00F2108D" w:rsidRDefault="003A0716" w:rsidP="003A07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her Licensed Operators</w:t>
            </w:r>
          </w:p>
        </w:tc>
        <w:tc>
          <w:tcPr>
            <w:tcW w:w="4961" w:type="dxa"/>
          </w:tcPr>
          <w:p w14:paraId="4090E3AC" w14:textId="1B229872" w:rsidR="003A0716" w:rsidRDefault="003A0716" w:rsidP="003A0716">
            <w:r w:rsidRPr="000B3EE8">
              <w:rPr>
                <w:rFonts w:ascii="Arial" w:hAnsi="Arial" w:cs="Arial"/>
                <w:sz w:val="20"/>
                <w:szCs w:val="20"/>
              </w:rPr>
              <w:t>R 0.46</w:t>
            </w:r>
          </w:p>
        </w:tc>
      </w:tr>
    </w:tbl>
    <w:p w14:paraId="3C48A528" w14:textId="77777777" w:rsidR="00A15A61" w:rsidRPr="00F2108D" w:rsidRDefault="00A15A61" w:rsidP="00A15A61">
      <w:pPr>
        <w:rPr>
          <w:sz w:val="20"/>
          <w:szCs w:val="20"/>
        </w:rPr>
      </w:pPr>
    </w:p>
    <w:p w14:paraId="49F4D608" w14:textId="77777777" w:rsidR="00A15A61" w:rsidRPr="00F2108D" w:rsidRDefault="00A15A61" w:rsidP="00A15A61">
      <w:pPr>
        <w:jc w:val="center"/>
        <w:rPr>
          <w:sz w:val="20"/>
          <w:szCs w:val="20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005"/>
        <w:gridCol w:w="2944"/>
        <w:gridCol w:w="3827"/>
      </w:tblGrid>
      <w:tr w:rsidR="00A15A61" w:rsidRPr="00F2108D" w14:paraId="21C01B9E" w14:textId="77777777" w:rsidTr="00156A85">
        <w:trPr>
          <w:trHeight w:val="629"/>
        </w:trPr>
        <w:tc>
          <w:tcPr>
            <w:tcW w:w="9776" w:type="dxa"/>
            <w:gridSpan w:val="3"/>
            <w:shd w:val="clear" w:color="auto" w:fill="BFBFBF" w:themeFill="background1" w:themeFillShade="BF"/>
          </w:tcPr>
          <w:p w14:paraId="50C3DD54" w14:textId="77777777" w:rsidR="00A15A61" w:rsidRDefault="00A15A61" w:rsidP="00156A8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Summary of Major International </w:t>
            </w:r>
            <w:r w:rsidRPr="000159AB">
              <w:rPr>
                <w:rFonts w:ascii="Arial" w:hAnsi="Arial" w:cs="Arial"/>
                <w:b/>
                <w:sz w:val="24"/>
                <w:szCs w:val="24"/>
              </w:rPr>
              <w:t>D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estinations </w:t>
            </w:r>
            <w:r w:rsidRPr="000159AB">
              <w:rPr>
                <w:rFonts w:ascii="Arial" w:hAnsi="Arial" w:cs="Arial"/>
                <w:b/>
                <w:sz w:val="24"/>
                <w:szCs w:val="24"/>
              </w:rPr>
              <w:t>(billed per minute)</w:t>
            </w:r>
          </w:p>
          <w:p w14:paraId="050EB2FD" w14:textId="77777777" w:rsidR="00A15A61" w:rsidRPr="00603DCD" w:rsidRDefault="00A15A61" w:rsidP="00156A8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lease note: rates are purely indicative due to multiple service providers per country. For detailed international call breakdown please contact help@voxtelecom.co.za</w:t>
            </w:r>
          </w:p>
          <w:p w14:paraId="1FF554BA" w14:textId="77777777" w:rsidR="00A15A61" w:rsidRPr="00F2108D" w:rsidRDefault="00A15A61" w:rsidP="00156A8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15A61" w:rsidRPr="00F2108D" w14:paraId="13404502" w14:textId="77777777" w:rsidTr="00156A85">
        <w:trPr>
          <w:trHeight w:val="284"/>
        </w:trPr>
        <w:tc>
          <w:tcPr>
            <w:tcW w:w="3005" w:type="dxa"/>
          </w:tcPr>
          <w:p w14:paraId="61F05124" w14:textId="77777777" w:rsidR="00A15A61" w:rsidRPr="00F2108D" w:rsidRDefault="00A15A61" w:rsidP="00156A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2108D">
              <w:rPr>
                <w:rFonts w:ascii="Arial" w:hAnsi="Arial" w:cs="Arial"/>
                <w:b/>
                <w:sz w:val="20"/>
                <w:szCs w:val="20"/>
              </w:rPr>
              <w:t>Destination – Fixed line</w:t>
            </w:r>
          </w:p>
        </w:tc>
        <w:tc>
          <w:tcPr>
            <w:tcW w:w="2944" w:type="dxa"/>
          </w:tcPr>
          <w:p w14:paraId="5B65BCA0" w14:textId="77777777" w:rsidR="00A15A61" w:rsidRPr="00F2108D" w:rsidRDefault="00A15A61" w:rsidP="00156A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2108D">
              <w:rPr>
                <w:rFonts w:ascii="Arial" w:hAnsi="Arial" w:cs="Arial"/>
                <w:b/>
                <w:sz w:val="20"/>
                <w:szCs w:val="20"/>
              </w:rPr>
              <w:t>Area Code</w:t>
            </w:r>
          </w:p>
        </w:tc>
        <w:tc>
          <w:tcPr>
            <w:tcW w:w="3827" w:type="dxa"/>
          </w:tcPr>
          <w:p w14:paraId="69022B33" w14:textId="77777777" w:rsidR="00A15A61" w:rsidRPr="00F2108D" w:rsidRDefault="00A15A61" w:rsidP="00156A8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Vox Rate per min (Peak and Off-Peak)</w:t>
            </w:r>
          </w:p>
        </w:tc>
      </w:tr>
      <w:tr w:rsidR="00A15A61" w:rsidRPr="00F2108D" w14:paraId="009A24A5" w14:textId="77777777" w:rsidTr="00156A85">
        <w:trPr>
          <w:trHeight w:val="284"/>
        </w:trPr>
        <w:tc>
          <w:tcPr>
            <w:tcW w:w="3005" w:type="dxa"/>
          </w:tcPr>
          <w:p w14:paraId="23A40C69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Australia</w:t>
            </w:r>
          </w:p>
        </w:tc>
        <w:tc>
          <w:tcPr>
            <w:tcW w:w="2944" w:type="dxa"/>
          </w:tcPr>
          <w:p w14:paraId="677CD1D6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61</w:t>
            </w:r>
          </w:p>
        </w:tc>
        <w:tc>
          <w:tcPr>
            <w:tcW w:w="3827" w:type="dxa"/>
          </w:tcPr>
          <w:p w14:paraId="3A8AF9B3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R 0.67</w:t>
            </w:r>
          </w:p>
        </w:tc>
      </w:tr>
      <w:tr w:rsidR="00A15A61" w:rsidRPr="00F2108D" w14:paraId="1382A3BF" w14:textId="77777777" w:rsidTr="00156A85">
        <w:trPr>
          <w:trHeight w:val="284"/>
        </w:trPr>
        <w:tc>
          <w:tcPr>
            <w:tcW w:w="3005" w:type="dxa"/>
          </w:tcPr>
          <w:p w14:paraId="347C6E89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China</w:t>
            </w:r>
          </w:p>
        </w:tc>
        <w:tc>
          <w:tcPr>
            <w:tcW w:w="2944" w:type="dxa"/>
          </w:tcPr>
          <w:p w14:paraId="24A95823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86</w:t>
            </w:r>
          </w:p>
        </w:tc>
        <w:tc>
          <w:tcPr>
            <w:tcW w:w="3827" w:type="dxa"/>
          </w:tcPr>
          <w:p w14:paraId="0FA6F7F1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R 0.29</w:t>
            </w:r>
          </w:p>
        </w:tc>
      </w:tr>
      <w:tr w:rsidR="00A15A61" w:rsidRPr="00F2108D" w14:paraId="7279B5CF" w14:textId="77777777" w:rsidTr="00156A85">
        <w:trPr>
          <w:trHeight w:val="284"/>
        </w:trPr>
        <w:tc>
          <w:tcPr>
            <w:tcW w:w="3005" w:type="dxa"/>
          </w:tcPr>
          <w:p w14:paraId="15D08149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France</w:t>
            </w:r>
          </w:p>
        </w:tc>
        <w:tc>
          <w:tcPr>
            <w:tcW w:w="2944" w:type="dxa"/>
          </w:tcPr>
          <w:p w14:paraId="7AFC93C3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3827" w:type="dxa"/>
          </w:tcPr>
          <w:p w14:paraId="46BD97EA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R 0.13</w:t>
            </w:r>
          </w:p>
        </w:tc>
      </w:tr>
      <w:tr w:rsidR="00A15A61" w:rsidRPr="00F2108D" w14:paraId="09851AE6" w14:textId="77777777" w:rsidTr="00156A85">
        <w:trPr>
          <w:trHeight w:val="284"/>
        </w:trPr>
        <w:tc>
          <w:tcPr>
            <w:tcW w:w="3005" w:type="dxa"/>
          </w:tcPr>
          <w:p w14:paraId="4240C32E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Germany</w:t>
            </w:r>
          </w:p>
        </w:tc>
        <w:tc>
          <w:tcPr>
            <w:tcW w:w="2944" w:type="dxa"/>
          </w:tcPr>
          <w:p w14:paraId="498C94A7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49</w:t>
            </w:r>
          </w:p>
        </w:tc>
        <w:tc>
          <w:tcPr>
            <w:tcW w:w="3827" w:type="dxa"/>
          </w:tcPr>
          <w:p w14:paraId="312F9573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R 0.26</w:t>
            </w:r>
          </w:p>
        </w:tc>
      </w:tr>
      <w:tr w:rsidR="00A15A61" w:rsidRPr="00F2108D" w14:paraId="5D583129" w14:textId="77777777" w:rsidTr="00156A85">
        <w:trPr>
          <w:trHeight w:val="284"/>
        </w:trPr>
        <w:tc>
          <w:tcPr>
            <w:tcW w:w="3005" w:type="dxa"/>
          </w:tcPr>
          <w:p w14:paraId="52658CEC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Hong Kong</w:t>
            </w:r>
          </w:p>
        </w:tc>
        <w:tc>
          <w:tcPr>
            <w:tcW w:w="2944" w:type="dxa"/>
          </w:tcPr>
          <w:p w14:paraId="1CDC0963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852</w:t>
            </w:r>
          </w:p>
        </w:tc>
        <w:tc>
          <w:tcPr>
            <w:tcW w:w="3827" w:type="dxa"/>
          </w:tcPr>
          <w:p w14:paraId="4060D1AA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R 0.41</w:t>
            </w:r>
          </w:p>
        </w:tc>
      </w:tr>
      <w:tr w:rsidR="00A15A61" w:rsidRPr="00F2108D" w14:paraId="39914C98" w14:textId="77777777" w:rsidTr="00156A85">
        <w:trPr>
          <w:trHeight w:val="284"/>
        </w:trPr>
        <w:tc>
          <w:tcPr>
            <w:tcW w:w="3005" w:type="dxa"/>
          </w:tcPr>
          <w:p w14:paraId="1B62D9E6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India</w:t>
            </w:r>
          </w:p>
        </w:tc>
        <w:tc>
          <w:tcPr>
            <w:tcW w:w="2944" w:type="dxa"/>
          </w:tcPr>
          <w:p w14:paraId="3A4E0487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91</w:t>
            </w:r>
          </w:p>
        </w:tc>
        <w:tc>
          <w:tcPr>
            <w:tcW w:w="3827" w:type="dxa"/>
          </w:tcPr>
          <w:p w14:paraId="5E107CD1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R 0.50</w:t>
            </w:r>
          </w:p>
        </w:tc>
      </w:tr>
      <w:tr w:rsidR="00A15A61" w:rsidRPr="00F2108D" w14:paraId="7A7C9271" w14:textId="77777777" w:rsidTr="00156A85">
        <w:trPr>
          <w:trHeight w:val="284"/>
        </w:trPr>
        <w:tc>
          <w:tcPr>
            <w:tcW w:w="3005" w:type="dxa"/>
          </w:tcPr>
          <w:p w14:paraId="163447ED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Israel</w:t>
            </w:r>
          </w:p>
        </w:tc>
        <w:tc>
          <w:tcPr>
            <w:tcW w:w="2944" w:type="dxa"/>
          </w:tcPr>
          <w:p w14:paraId="6EB8075E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972</w:t>
            </w:r>
          </w:p>
        </w:tc>
        <w:tc>
          <w:tcPr>
            <w:tcW w:w="3827" w:type="dxa"/>
          </w:tcPr>
          <w:p w14:paraId="24FF8ACD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R 0.08</w:t>
            </w:r>
          </w:p>
        </w:tc>
      </w:tr>
      <w:tr w:rsidR="00A15A61" w:rsidRPr="00F2108D" w14:paraId="27404528" w14:textId="77777777" w:rsidTr="00156A85">
        <w:trPr>
          <w:trHeight w:val="284"/>
        </w:trPr>
        <w:tc>
          <w:tcPr>
            <w:tcW w:w="3005" w:type="dxa"/>
          </w:tcPr>
          <w:p w14:paraId="180AED31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Italy</w:t>
            </w:r>
          </w:p>
        </w:tc>
        <w:tc>
          <w:tcPr>
            <w:tcW w:w="2944" w:type="dxa"/>
          </w:tcPr>
          <w:p w14:paraId="763A3941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39</w:t>
            </w:r>
          </w:p>
        </w:tc>
        <w:tc>
          <w:tcPr>
            <w:tcW w:w="3827" w:type="dxa"/>
          </w:tcPr>
          <w:p w14:paraId="32B36541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R 0.08</w:t>
            </w:r>
          </w:p>
        </w:tc>
      </w:tr>
      <w:tr w:rsidR="00A15A61" w:rsidRPr="00F2108D" w14:paraId="0DD11D2B" w14:textId="77777777" w:rsidTr="00156A85">
        <w:trPr>
          <w:trHeight w:val="284"/>
        </w:trPr>
        <w:tc>
          <w:tcPr>
            <w:tcW w:w="3005" w:type="dxa"/>
          </w:tcPr>
          <w:p w14:paraId="67A9E180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Netherlands</w:t>
            </w:r>
          </w:p>
        </w:tc>
        <w:tc>
          <w:tcPr>
            <w:tcW w:w="2944" w:type="dxa"/>
          </w:tcPr>
          <w:p w14:paraId="7B3CE0C2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3827" w:type="dxa"/>
          </w:tcPr>
          <w:p w14:paraId="69877CF1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R 0.19</w:t>
            </w:r>
          </w:p>
        </w:tc>
      </w:tr>
      <w:tr w:rsidR="00A15A61" w:rsidRPr="00F2108D" w14:paraId="66F6B645" w14:textId="77777777" w:rsidTr="00156A85">
        <w:trPr>
          <w:trHeight w:val="284"/>
        </w:trPr>
        <w:tc>
          <w:tcPr>
            <w:tcW w:w="3005" w:type="dxa"/>
          </w:tcPr>
          <w:p w14:paraId="2A58B883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New Zealand</w:t>
            </w:r>
          </w:p>
        </w:tc>
        <w:tc>
          <w:tcPr>
            <w:tcW w:w="2944" w:type="dxa"/>
          </w:tcPr>
          <w:p w14:paraId="28AB54C8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64</w:t>
            </w:r>
          </w:p>
        </w:tc>
        <w:tc>
          <w:tcPr>
            <w:tcW w:w="3827" w:type="dxa"/>
          </w:tcPr>
          <w:p w14:paraId="4FE0324E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R 0.22</w:t>
            </w:r>
          </w:p>
        </w:tc>
      </w:tr>
      <w:tr w:rsidR="00A15A61" w:rsidRPr="00F2108D" w14:paraId="7FF310C4" w14:textId="77777777" w:rsidTr="00156A85">
        <w:trPr>
          <w:trHeight w:val="284"/>
        </w:trPr>
        <w:tc>
          <w:tcPr>
            <w:tcW w:w="3005" w:type="dxa"/>
          </w:tcPr>
          <w:p w14:paraId="21BB7067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Sweden</w:t>
            </w:r>
          </w:p>
        </w:tc>
        <w:tc>
          <w:tcPr>
            <w:tcW w:w="2944" w:type="dxa"/>
          </w:tcPr>
          <w:p w14:paraId="2ED3D225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46</w:t>
            </w:r>
          </w:p>
        </w:tc>
        <w:tc>
          <w:tcPr>
            <w:tcW w:w="3827" w:type="dxa"/>
          </w:tcPr>
          <w:p w14:paraId="0F31AE29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R 0.05</w:t>
            </w:r>
          </w:p>
        </w:tc>
      </w:tr>
      <w:tr w:rsidR="00A15A61" w:rsidRPr="00F2108D" w14:paraId="749302D8" w14:textId="77777777" w:rsidTr="00156A85">
        <w:trPr>
          <w:trHeight w:val="284"/>
        </w:trPr>
        <w:tc>
          <w:tcPr>
            <w:tcW w:w="3005" w:type="dxa"/>
          </w:tcPr>
          <w:p w14:paraId="2AD7200C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Switzerland</w:t>
            </w:r>
          </w:p>
        </w:tc>
        <w:tc>
          <w:tcPr>
            <w:tcW w:w="2944" w:type="dxa"/>
          </w:tcPr>
          <w:p w14:paraId="19F5351E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41</w:t>
            </w:r>
          </w:p>
        </w:tc>
        <w:tc>
          <w:tcPr>
            <w:tcW w:w="3827" w:type="dxa"/>
          </w:tcPr>
          <w:p w14:paraId="6F0381AF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R 0.25</w:t>
            </w:r>
          </w:p>
        </w:tc>
      </w:tr>
      <w:tr w:rsidR="00A15A61" w:rsidRPr="00F2108D" w14:paraId="6D66EA1A" w14:textId="77777777" w:rsidTr="00156A85">
        <w:trPr>
          <w:trHeight w:val="284"/>
        </w:trPr>
        <w:tc>
          <w:tcPr>
            <w:tcW w:w="3005" w:type="dxa"/>
          </w:tcPr>
          <w:p w14:paraId="46E10471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United Kingdom- London</w:t>
            </w:r>
          </w:p>
        </w:tc>
        <w:tc>
          <w:tcPr>
            <w:tcW w:w="2944" w:type="dxa"/>
          </w:tcPr>
          <w:p w14:paraId="41743326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44</w:t>
            </w:r>
          </w:p>
        </w:tc>
        <w:tc>
          <w:tcPr>
            <w:tcW w:w="3827" w:type="dxa"/>
          </w:tcPr>
          <w:p w14:paraId="21DB1951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R 0.10</w:t>
            </w:r>
          </w:p>
        </w:tc>
      </w:tr>
      <w:tr w:rsidR="00A15A61" w:rsidRPr="00F2108D" w14:paraId="301D7A37" w14:textId="77777777" w:rsidTr="00156A85">
        <w:trPr>
          <w:trHeight w:val="284"/>
        </w:trPr>
        <w:tc>
          <w:tcPr>
            <w:tcW w:w="3005" w:type="dxa"/>
          </w:tcPr>
          <w:p w14:paraId="202FD1B2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United States**</w:t>
            </w:r>
          </w:p>
        </w:tc>
        <w:tc>
          <w:tcPr>
            <w:tcW w:w="2944" w:type="dxa"/>
          </w:tcPr>
          <w:p w14:paraId="658C6304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827" w:type="dxa"/>
          </w:tcPr>
          <w:p w14:paraId="55BF89FC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R 0.20</w:t>
            </w:r>
          </w:p>
        </w:tc>
      </w:tr>
    </w:tbl>
    <w:p w14:paraId="75E65882" w14:textId="77777777" w:rsidR="00A15A61" w:rsidRPr="00F2108D" w:rsidRDefault="00A15A61" w:rsidP="00A15A61">
      <w:pPr>
        <w:rPr>
          <w:sz w:val="20"/>
          <w:szCs w:val="20"/>
        </w:rPr>
      </w:pPr>
      <w:r w:rsidRPr="00F2108D">
        <w:rPr>
          <w:sz w:val="20"/>
          <w:szCs w:val="20"/>
        </w:rPr>
        <w:t>*</w:t>
      </w:r>
      <w:r>
        <w:rPr>
          <w:sz w:val="20"/>
          <w:szCs w:val="20"/>
        </w:rPr>
        <w:t>*</w:t>
      </w:r>
      <w:r w:rsidRPr="00F2108D">
        <w:rPr>
          <w:sz w:val="20"/>
          <w:szCs w:val="20"/>
        </w:rPr>
        <w:t xml:space="preserve">Excluding Hawaii and Alaska     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972"/>
        <w:gridCol w:w="2977"/>
        <w:gridCol w:w="3827"/>
      </w:tblGrid>
      <w:tr w:rsidR="00A15A61" w:rsidRPr="00F2108D" w14:paraId="3C95DDBC" w14:textId="77777777" w:rsidTr="00156A85">
        <w:tc>
          <w:tcPr>
            <w:tcW w:w="9776" w:type="dxa"/>
            <w:gridSpan w:val="3"/>
            <w:shd w:val="clear" w:color="auto" w:fill="BFBFBF" w:themeFill="background1" w:themeFillShade="BF"/>
          </w:tcPr>
          <w:p w14:paraId="20DE6CD6" w14:textId="77777777" w:rsidR="00A15A61" w:rsidRPr="000159AB" w:rsidRDefault="00A15A61" w:rsidP="00156A8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159AB">
              <w:rPr>
                <w:rFonts w:ascii="Arial" w:hAnsi="Arial" w:cs="Arial"/>
                <w:b/>
                <w:sz w:val="24"/>
                <w:szCs w:val="24"/>
              </w:rPr>
              <w:t>OTHER NUMBERS</w:t>
            </w:r>
          </w:p>
          <w:p w14:paraId="10022017" w14:textId="77777777" w:rsidR="00A15A61" w:rsidRPr="00F2108D" w:rsidRDefault="00A15A61" w:rsidP="00156A8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15A61" w:rsidRPr="00F2108D" w14:paraId="38BFE34E" w14:textId="77777777" w:rsidTr="00A15A61">
        <w:tc>
          <w:tcPr>
            <w:tcW w:w="2972" w:type="dxa"/>
          </w:tcPr>
          <w:p w14:paraId="5C6844CB" w14:textId="77777777" w:rsidR="00A15A61" w:rsidRPr="00F2108D" w:rsidRDefault="00A15A61" w:rsidP="00156A8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n-Geographic</w:t>
            </w:r>
            <w:r w:rsidRPr="00F2108D">
              <w:rPr>
                <w:rFonts w:ascii="Arial" w:hAnsi="Arial" w:cs="Arial"/>
                <w:b/>
                <w:sz w:val="20"/>
                <w:szCs w:val="20"/>
              </w:rPr>
              <w:t xml:space="preserve"> Service Numbers</w:t>
            </w:r>
          </w:p>
        </w:tc>
        <w:tc>
          <w:tcPr>
            <w:tcW w:w="2977" w:type="dxa"/>
          </w:tcPr>
          <w:p w14:paraId="2724153C" w14:textId="77777777" w:rsidR="00A15A61" w:rsidRPr="00F2108D" w:rsidRDefault="00A15A61" w:rsidP="00156A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2108D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  <w:tc>
          <w:tcPr>
            <w:tcW w:w="3827" w:type="dxa"/>
          </w:tcPr>
          <w:p w14:paraId="2E4F7172" w14:textId="77777777" w:rsidR="00A15A61" w:rsidRPr="00F2108D" w:rsidRDefault="00A15A61" w:rsidP="00156A8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Vox Rate </w:t>
            </w:r>
            <w:r w:rsidRPr="00F2108D">
              <w:rPr>
                <w:rFonts w:ascii="Arial" w:hAnsi="Arial" w:cs="Arial"/>
                <w:b/>
                <w:sz w:val="20"/>
                <w:szCs w:val="20"/>
              </w:rPr>
              <w:t>Peak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and Off-Peak per min</w:t>
            </w:r>
          </w:p>
        </w:tc>
      </w:tr>
      <w:tr w:rsidR="00A15A61" w:rsidRPr="00F2108D" w14:paraId="54F740E3" w14:textId="77777777" w:rsidTr="00A15A61">
        <w:trPr>
          <w:trHeight w:val="284"/>
        </w:trPr>
        <w:tc>
          <w:tcPr>
            <w:tcW w:w="2972" w:type="dxa"/>
          </w:tcPr>
          <w:p w14:paraId="347FE65A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0800</w:t>
            </w:r>
          </w:p>
        </w:tc>
        <w:tc>
          <w:tcPr>
            <w:tcW w:w="2977" w:type="dxa"/>
          </w:tcPr>
          <w:p w14:paraId="29B4DB52" w14:textId="77777777" w:rsidR="00A15A61" w:rsidRPr="00F2108D" w:rsidRDefault="00A15A61" w:rsidP="00156A85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Toll-Free</w:t>
            </w:r>
          </w:p>
        </w:tc>
        <w:tc>
          <w:tcPr>
            <w:tcW w:w="3827" w:type="dxa"/>
          </w:tcPr>
          <w:p w14:paraId="1A4E9D5A" w14:textId="77777777" w:rsidR="00A15A61" w:rsidRDefault="00A15A61" w:rsidP="00156A85">
            <w:r>
              <w:rPr>
                <w:rFonts w:ascii="Arial" w:hAnsi="Arial" w:cs="Arial"/>
                <w:sz w:val="20"/>
                <w:szCs w:val="20"/>
              </w:rPr>
              <w:t>R 0.00</w:t>
            </w:r>
          </w:p>
        </w:tc>
      </w:tr>
      <w:tr w:rsidR="009F16F4" w:rsidRPr="00F2108D" w14:paraId="7C6156B3" w14:textId="77777777" w:rsidTr="00A15A61">
        <w:trPr>
          <w:trHeight w:val="284"/>
        </w:trPr>
        <w:tc>
          <w:tcPr>
            <w:tcW w:w="2972" w:type="dxa"/>
          </w:tcPr>
          <w:p w14:paraId="2C813156" w14:textId="77777777" w:rsidR="009F16F4" w:rsidRPr="00F2108D" w:rsidRDefault="009F16F4" w:rsidP="009F16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60</w:t>
            </w:r>
          </w:p>
        </w:tc>
        <w:tc>
          <w:tcPr>
            <w:tcW w:w="2977" w:type="dxa"/>
          </w:tcPr>
          <w:p w14:paraId="734E8728" w14:textId="77777777" w:rsidR="009F16F4" w:rsidRPr="00F2108D" w:rsidRDefault="009F16F4" w:rsidP="009F16F4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Telkom ShareCall</w:t>
            </w:r>
          </w:p>
        </w:tc>
        <w:tc>
          <w:tcPr>
            <w:tcW w:w="3827" w:type="dxa"/>
          </w:tcPr>
          <w:p w14:paraId="26A3FE59" w14:textId="12F77E0E" w:rsidR="009F16F4" w:rsidRDefault="009F16F4" w:rsidP="009F16F4">
            <w:r w:rsidRPr="00C9738C">
              <w:rPr>
                <w:rFonts w:ascii="Arial" w:hAnsi="Arial" w:cs="Arial"/>
                <w:sz w:val="20"/>
                <w:szCs w:val="20"/>
              </w:rPr>
              <w:t>R 0.46</w:t>
            </w:r>
          </w:p>
        </w:tc>
      </w:tr>
      <w:tr w:rsidR="009F16F4" w:rsidRPr="00F2108D" w14:paraId="5A9CF96C" w14:textId="77777777" w:rsidTr="00A15A61">
        <w:trPr>
          <w:trHeight w:val="284"/>
        </w:trPr>
        <w:tc>
          <w:tcPr>
            <w:tcW w:w="2972" w:type="dxa"/>
          </w:tcPr>
          <w:p w14:paraId="3D47FDF9" w14:textId="77777777" w:rsidR="009F16F4" w:rsidRPr="00F2108D" w:rsidRDefault="009F16F4" w:rsidP="009F16F4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088</w:t>
            </w:r>
          </w:p>
        </w:tc>
        <w:tc>
          <w:tcPr>
            <w:tcW w:w="2977" w:type="dxa"/>
          </w:tcPr>
          <w:p w14:paraId="0DE7177F" w14:textId="77777777" w:rsidR="009F16F4" w:rsidRPr="00F2108D" w:rsidRDefault="009F16F4" w:rsidP="009F16F4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Telkom Voice Link</w:t>
            </w:r>
          </w:p>
        </w:tc>
        <w:tc>
          <w:tcPr>
            <w:tcW w:w="3827" w:type="dxa"/>
          </w:tcPr>
          <w:p w14:paraId="757D1509" w14:textId="42E2B04D" w:rsidR="009F16F4" w:rsidRDefault="009F16F4" w:rsidP="009F16F4">
            <w:r w:rsidRPr="00C9738C">
              <w:rPr>
                <w:rFonts w:ascii="Arial" w:hAnsi="Arial" w:cs="Arial"/>
                <w:sz w:val="20"/>
                <w:szCs w:val="20"/>
              </w:rPr>
              <w:t>R 0.46</w:t>
            </w:r>
          </w:p>
        </w:tc>
      </w:tr>
      <w:tr w:rsidR="009F16F4" w:rsidRPr="00F2108D" w14:paraId="4D640385" w14:textId="77777777" w:rsidTr="00A15A61">
        <w:trPr>
          <w:trHeight w:val="284"/>
        </w:trPr>
        <w:tc>
          <w:tcPr>
            <w:tcW w:w="2972" w:type="dxa"/>
          </w:tcPr>
          <w:p w14:paraId="53198783" w14:textId="77777777" w:rsidR="009F16F4" w:rsidRPr="00F2108D" w:rsidRDefault="009F16F4" w:rsidP="009F16F4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>089</w:t>
            </w:r>
          </w:p>
        </w:tc>
        <w:tc>
          <w:tcPr>
            <w:tcW w:w="2977" w:type="dxa"/>
          </w:tcPr>
          <w:p w14:paraId="1570A048" w14:textId="77777777" w:rsidR="009F16F4" w:rsidRPr="00F2108D" w:rsidRDefault="009F16F4" w:rsidP="009F16F4">
            <w:pPr>
              <w:rPr>
                <w:rFonts w:ascii="Arial" w:hAnsi="Arial" w:cs="Arial"/>
                <w:sz w:val="20"/>
                <w:szCs w:val="20"/>
              </w:rPr>
            </w:pPr>
            <w:r w:rsidRPr="00F2108D">
              <w:rPr>
                <w:rFonts w:ascii="Arial" w:hAnsi="Arial" w:cs="Arial"/>
                <w:sz w:val="20"/>
                <w:szCs w:val="20"/>
              </w:rPr>
              <w:t xml:space="preserve">Telkom </w:t>
            </w:r>
            <w:proofErr w:type="spellStart"/>
            <w:r w:rsidRPr="00F2108D">
              <w:rPr>
                <w:rFonts w:ascii="Arial" w:hAnsi="Arial" w:cs="Arial"/>
                <w:sz w:val="20"/>
                <w:szCs w:val="20"/>
              </w:rPr>
              <w:t>MaxiNet</w:t>
            </w:r>
            <w:proofErr w:type="spellEnd"/>
          </w:p>
        </w:tc>
        <w:tc>
          <w:tcPr>
            <w:tcW w:w="3827" w:type="dxa"/>
          </w:tcPr>
          <w:p w14:paraId="1CC1AF05" w14:textId="3FC05A17" w:rsidR="009F16F4" w:rsidRDefault="009F16F4" w:rsidP="009F16F4">
            <w:r w:rsidRPr="00C9738C">
              <w:rPr>
                <w:rFonts w:ascii="Arial" w:hAnsi="Arial" w:cs="Arial"/>
                <w:sz w:val="20"/>
                <w:szCs w:val="20"/>
              </w:rPr>
              <w:t>R 0.46</w:t>
            </w:r>
          </w:p>
        </w:tc>
      </w:tr>
    </w:tbl>
    <w:p w14:paraId="10E7E1B5" w14:textId="77777777" w:rsidR="00A15A61" w:rsidRPr="00F2108D" w:rsidRDefault="00A15A61" w:rsidP="00A15A61">
      <w:pPr>
        <w:rPr>
          <w:sz w:val="20"/>
          <w:szCs w:val="20"/>
        </w:rPr>
      </w:pPr>
    </w:p>
    <w:p w14:paraId="253C9A7C" w14:textId="525D3CC2" w:rsidR="00FA60CA" w:rsidRPr="00A15A61" w:rsidRDefault="00FA60CA" w:rsidP="00A15A61"/>
    <w:sectPr w:rsidR="00FA60CA" w:rsidRPr="00A15A61" w:rsidSect="00A050CF">
      <w:headerReference w:type="default" r:id="rId11"/>
      <w:headerReference w:type="first" r:id="rId12"/>
      <w:pgSz w:w="11900" w:h="16840"/>
      <w:pgMar w:top="2041" w:right="930" w:bottom="1191" w:left="992" w:header="709" w:footer="307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CE3553" w14:textId="77777777" w:rsidR="007B4E0C" w:rsidRDefault="007B4E0C" w:rsidP="00746632">
      <w:r>
        <w:separator/>
      </w:r>
    </w:p>
  </w:endnote>
  <w:endnote w:type="continuationSeparator" w:id="0">
    <w:p w14:paraId="108B3E0E" w14:textId="77777777" w:rsidR="007B4E0C" w:rsidRDefault="007B4E0C" w:rsidP="00746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CBFB8E" w14:textId="77777777" w:rsidR="007B4E0C" w:rsidRDefault="007B4E0C" w:rsidP="00746632">
      <w:r>
        <w:separator/>
      </w:r>
    </w:p>
  </w:footnote>
  <w:footnote w:type="continuationSeparator" w:id="0">
    <w:p w14:paraId="65303144" w14:textId="77777777" w:rsidR="007B4E0C" w:rsidRDefault="007B4E0C" w:rsidP="007466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E73C66" w14:textId="77777777" w:rsidR="00FA60CA" w:rsidRDefault="00FA60CA">
    <w:pPr>
      <w:pStyle w:val="Header"/>
    </w:pPr>
    <w:r w:rsidRPr="00DA1AA1">
      <w:rPr>
        <w:noProof/>
      </w:rPr>
      <w:drawing>
        <wp:anchor distT="0" distB="0" distL="114300" distR="114300" simplePos="0" relativeHeight="251668480" behindDoc="0" locked="0" layoutInCell="1" allowOverlap="1" wp14:anchorId="32CB743C" wp14:editId="4236E442">
          <wp:simplePos x="0" y="0"/>
          <wp:positionH relativeFrom="column">
            <wp:posOffset>-604520</wp:posOffset>
          </wp:positionH>
          <wp:positionV relativeFrom="paragraph">
            <wp:posOffset>-454025</wp:posOffset>
          </wp:positionV>
          <wp:extent cx="7546188" cy="1826427"/>
          <wp:effectExtent l="0" t="0" r="0" b="254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ox_LH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188" cy="182642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346811" w14:textId="13235E11" w:rsidR="00DA1AA1" w:rsidRDefault="00EF4B96">
    <w:pPr>
      <w:pStyle w:val="Header"/>
    </w:pPr>
    <w:r w:rsidRPr="00DA1AA1">
      <w:rPr>
        <w:noProof/>
      </w:rPr>
      <w:drawing>
        <wp:anchor distT="0" distB="0" distL="114300" distR="114300" simplePos="0" relativeHeight="251658240" behindDoc="1" locked="0" layoutInCell="1" allowOverlap="1" wp14:anchorId="4EDF963C" wp14:editId="729368F7">
          <wp:simplePos x="0" y="0"/>
          <wp:positionH relativeFrom="column">
            <wp:posOffset>-604520</wp:posOffset>
          </wp:positionH>
          <wp:positionV relativeFrom="paragraph">
            <wp:posOffset>-441960</wp:posOffset>
          </wp:positionV>
          <wp:extent cx="7545705" cy="1826260"/>
          <wp:effectExtent l="0" t="0" r="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ox_LH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5705" cy="18262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B02B1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FA0A6F"/>
    <w:multiLevelType w:val="hybridMultilevel"/>
    <w:tmpl w:val="3D4C2158"/>
    <w:lvl w:ilvl="0" w:tplc="C3E6DEFE">
      <w:start w:val="1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NTU3tzQ2srC0MDBU0lEKTi0uzszPAykwrAUAsBLV2ywAAAA="/>
  </w:docVars>
  <w:rsids>
    <w:rsidRoot w:val="00856D5E"/>
    <w:rsid w:val="000415E0"/>
    <w:rsid w:val="000656EC"/>
    <w:rsid w:val="00083638"/>
    <w:rsid w:val="000A01D5"/>
    <w:rsid w:val="000B733A"/>
    <w:rsid w:val="000D7753"/>
    <w:rsid w:val="000E5A52"/>
    <w:rsid w:val="0012317C"/>
    <w:rsid w:val="00124F40"/>
    <w:rsid w:val="001514BC"/>
    <w:rsid w:val="0019439F"/>
    <w:rsid w:val="001F4B1E"/>
    <w:rsid w:val="00226020"/>
    <w:rsid w:val="00237B18"/>
    <w:rsid w:val="00241ECC"/>
    <w:rsid w:val="00264DCB"/>
    <w:rsid w:val="002A0204"/>
    <w:rsid w:val="003835E8"/>
    <w:rsid w:val="003A0716"/>
    <w:rsid w:val="003B02B1"/>
    <w:rsid w:val="003D3A38"/>
    <w:rsid w:val="003E5E25"/>
    <w:rsid w:val="00401938"/>
    <w:rsid w:val="00407F13"/>
    <w:rsid w:val="00437DFC"/>
    <w:rsid w:val="004A4EFA"/>
    <w:rsid w:val="004D1C24"/>
    <w:rsid w:val="004D70FD"/>
    <w:rsid w:val="00577054"/>
    <w:rsid w:val="005B759A"/>
    <w:rsid w:val="005C66D2"/>
    <w:rsid w:val="005D133A"/>
    <w:rsid w:val="00620EE9"/>
    <w:rsid w:val="00636F2B"/>
    <w:rsid w:val="00642B3E"/>
    <w:rsid w:val="006F704A"/>
    <w:rsid w:val="00746632"/>
    <w:rsid w:val="00773FA8"/>
    <w:rsid w:val="007B4E0C"/>
    <w:rsid w:val="007C7CDA"/>
    <w:rsid w:val="007D422A"/>
    <w:rsid w:val="0085623E"/>
    <w:rsid w:val="00856D5E"/>
    <w:rsid w:val="0087194E"/>
    <w:rsid w:val="00880344"/>
    <w:rsid w:val="008B4B9E"/>
    <w:rsid w:val="008C0A66"/>
    <w:rsid w:val="008C750E"/>
    <w:rsid w:val="008C7E91"/>
    <w:rsid w:val="008F6ED6"/>
    <w:rsid w:val="00924974"/>
    <w:rsid w:val="0093204A"/>
    <w:rsid w:val="009F16F4"/>
    <w:rsid w:val="00A050CF"/>
    <w:rsid w:val="00A15A61"/>
    <w:rsid w:val="00A34D05"/>
    <w:rsid w:val="00A91A2B"/>
    <w:rsid w:val="00AA7B88"/>
    <w:rsid w:val="00AC7948"/>
    <w:rsid w:val="00B25112"/>
    <w:rsid w:val="00B92000"/>
    <w:rsid w:val="00BD3E4C"/>
    <w:rsid w:val="00BE680C"/>
    <w:rsid w:val="00C006F8"/>
    <w:rsid w:val="00C7249C"/>
    <w:rsid w:val="00C72513"/>
    <w:rsid w:val="00CB4A82"/>
    <w:rsid w:val="00CD577F"/>
    <w:rsid w:val="00D47F0D"/>
    <w:rsid w:val="00D53C08"/>
    <w:rsid w:val="00DA1AA1"/>
    <w:rsid w:val="00DE513B"/>
    <w:rsid w:val="00DE58F2"/>
    <w:rsid w:val="00E5136C"/>
    <w:rsid w:val="00E64BC0"/>
    <w:rsid w:val="00EA5920"/>
    <w:rsid w:val="00EC3CED"/>
    <w:rsid w:val="00EF4B96"/>
    <w:rsid w:val="00F00B80"/>
    <w:rsid w:val="00FA60CA"/>
    <w:rsid w:val="00FB0FA8"/>
    <w:rsid w:val="00FC4B06"/>
    <w:rsid w:val="00FE4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DBED2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color w:val="FFFFFF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A7B88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A7B8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663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663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4663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6632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5136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15A61"/>
    <w:rPr>
      <w:rFonts w:asciiTheme="minorHAnsi" w:hAnsiTheme="minorHAnsi" w:cstheme="minorBidi"/>
      <w:color w:val="auto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15A61"/>
    <w:pPr>
      <w:spacing w:after="160" w:line="259" w:lineRule="auto"/>
      <w:ind w:left="720"/>
      <w:contextualSpacing/>
    </w:pPr>
    <w:rPr>
      <w:rFonts w:asciiTheme="minorHAnsi" w:hAnsiTheme="minorHAnsi" w:cstheme="minorBidi"/>
      <w:color w:val="auto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icture" ma:contentTypeID="0x01010200F10D45FF08745C47A1512C4ECEEC9A69" ma:contentTypeVersion="1" ma:contentTypeDescription="Upload an image or a photograph." ma:contentTypeScope="" ma:versionID="2a3595e4f81ea061b25229d47a6308f1">
  <xsd:schema xmlns:xsd="http://www.w3.org/2001/XMLSchema" xmlns:xs="http://www.w3.org/2001/XMLSchema" xmlns:p="http://schemas.microsoft.com/office/2006/metadata/properties" xmlns:ns1="http://schemas.microsoft.com/sharepoint/v3" xmlns:ns2="7e00bb87-f209-4cd9-9b90-38ffd2c9a4ea" targetNamespace="http://schemas.microsoft.com/office/2006/metadata/properties" ma:root="true" ma:fieldsID="3f7db7235eaf9b8698b149f22f5bc599" ns1:_="" ns2:_="">
    <xsd:import namespace="http://schemas.microsoft.com/sharepoint/v3"/>
    <xsd:import namespace="7e00bb87-f209-4cd9-9b90-38ffd2c9a4ea"/>
    <xsd:element name="properties">
      <xsd:complexType>
        <xsd:sequence>
          <xsd:element name="documentManagement">
            <xsd:complexType>
              <xsd:all>
                <xsd:element ref="ns1:ImageWidth" minOccurs="0"/>
                <xsd:element ref="ns1:ImageHeight" minOccurs="0"/>
                <xsd:element ref="ns1:ImageCreateDate" minOccurs="0"/>
                <xsd:element ref="ns1:Description" minOccurs="0"/>
                <xsd:element ref="ns1:ThumbnailExists" minOccurs="0"/>
                <xsd:element ref="ns1:PreviewExists" minOccurs="0"/>
                <xsd:element ref="ns1:AlternateThumbnailUrl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mageWidth" ma:index="11" nillable="true" ma:displayName="Picture Width" ma:internalName="ImageWidth" ma:readOnly="true">
      <xsd:simpleType>
        <xsd:restriction base="dms:Unknown"/>
      </xsd:simpleType>
    </xsd:element>
    <xsd:element name="ImageHeight" ma:index="12" nillable="true" ma:displayName="Picture Height" ma:internalName="ImageHeight" ma:readOnly="true">
      <xsd:simpleType>
        <xsd:restriction base="dms:Unknown"/>
      </xsd:simpleType>
    </xsd:element>
    <xsd:element name="ImageCreateDate" ma:index="13" nillable="true" ma:displayName="Date Picture Taken" ma:format="DateTime" ma:hidden="true" ma:internalName="ImageCreateDate">
      <xsd:simpleType>
        <xsd:restriction base="dms:DateTime"/>
      </xsd:simpleType>
    </xsd:element>
    <xsd:element name="Description" ma:index="14" nillable="true" ma:displayName="Description" ma:description="Used as alternative text for the picture." ma:hidden="true" ma:internalName="Description">
      <xsd:simpleType>
        <xsd:restriction base="dms:Note">
          <xsd:maxLength value="255"/>
        </xsd:restriction>
      </xsd:simpleType>
    </xsd:element>
    <xsd:element name="ThumbnailExists" ma:index="23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24" nillable="true" ma:displayName="Preview Exists" ma:default="FALSE" ma:hidden="true" ma:internalName="PreviewExists" ma:readOnly="true">
      <xsd:simpleType>
        <xsd:restriction base="dms:Boolean"/>
      </xsd:simpleType>
    </xsd:element>
    <xsd:element name="AlternateThumbnailUrl" ma:index="25" nillable="true" ma:displayName="Preview Image URL" ma:format="Image" ma:hidden="true" ma:internalName="AlternateThumbnail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00bb87-f209-4cd9-9b90-38ffd2c9a4ea" elementFormDefault="qualified">
    <xsd:import namespace="http://schemas.microsoft.com/office/2006/documentManagement/types"/>
    <xsd:import namespace="http://schemas.microsoft.com/office/infopath/2007/PartnerControls"/>
    <xsd:element name="_dlc_DocId" ma:index="26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8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8" ma:displayName="Title"/>
        <xsd:element ref="dc:subject" minOccurs="0" maxOccurs="1"/>
        <xsd:element ref="dc:description" minOccurs="0" maxOccurs="1"/>
        <xsd:element name="keywords" minOccurs="0" maxOccurs="1" type="xsd:string" ma:index="20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lternateThumbnailUrl xmlns="http://schemas.microsoft.com/sharepoint/v3">
      <Url xsi:nil="true"/>
      <Description xsi:nil="true"/>
    </AlternateThumbnailUrl>
    <ImageCreateDate xmlns="http://schemas.microsoft.com/sharepoint/v3" xsi:nil="true"/>
    <Description xmlns="http://schemas.microsoft.com/sharepoint/v3" xsi:nil="true"/>
    <_dlc_DocId xmlns="7e00bb87-f209-4cd9-9b90-38ffd2c9a4ea">ZANQ2AJAFWWJ-5-889</_dlc_DocId>
    <_dlc_DocIdUrl xmlns="7e00bb87-f209-4cd9-9b90-38ffd2c9a4ea">
      <Url>http://sharepoint/marketing/_layouts/15/DocIdRedir.aspx?ID=ZANQ2AJAFWWJ-5-889</Url>
      <Description>ZANQ2AJAFWWJ-5-889</Description>
    </_dlc_DocIdUrl>
  </documentManagement>
</p:properties>
</file>

<file path=customXml/itemProps1.xml><?xml version="1.0" encoding="utf-8"?>
<ds:datastoreItem xmlns:ds="http://schemas.openxmlformats.org/officeDocument/2006/customXml" ds:itemID="{9078B72F-F673-4E76-9E2D-2DA8CEA82D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BEB348-8C1D-4449-BF3C-82BEA14B4AA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5AFBA71-54D4-49B7-9168-F30B565411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e00bb87-f209-4cd9-9b90-38ffd2c9a4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56EBB6-1A71-4671-9A67-EB29D0F743B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e00bb87-f209-4cd9-9b90-38ffd2c9a4e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Faizal Badat</cp:lastModifiedBy>
  <cp:revision>6</cp:revision>
  <cp:lastPrinted>2016-08-29T13:14:00Z</cp:lastPrinted>
  <dcterms:created xsi:type="dcterms:W3CDTF">2019-01-21T10:30:00Z</dcterms:created>
  <dcterms:modified xsi:type="dcterms:W3CDTF">2019-01-21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200F10D45FF08745C47A1512C4ECEEC9A69</vt:lpwstr>
  </property>
  <property fmtid="{D5CDD505-2E9C-101B-9397-08002B2CF9AE}" pid="3" name="_dlc_DocIdItemGuid">
    <vt:lpwstr>ddd91d90-639f-44e3-b8c0-cddd56c738f6</vt:lpwstr>
  </property>
</Properties>
</file>